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1931B" w14:textId="2C8DA010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29BD2DB8" w14:textId="77777777" w:rsidR="00864A38" w:rsidRPr="00AC27B2" w:rsidRDefault="00864A38" w:rsidP="00864A38">
      <w:pPr>
        <w:jc w:val="center"/>
        <w:rPr>
          <w:b/>
          <w:bCs/>
          <w:sz w:val="22"/>
          <w:szCs w:val="22"/>
        </w:rPr>
      </w:pPr>
      <w:proofErr w:type="spellStart"/>
      <w:r w:rsidRPr="00AC27B2">
        <w:rPr>
          <w:b/>
          <w:bCs/>
          <w:sz w:val="22"/>
          <w:szCs w:val="22"/>
        </w:rPr>
        <w:t>Anggaran</w:t>
      </w:r>
      <w:proofErr w:type="spellEnd"/>
      <w:r w:rsidRPr="00AC27B2">
        <w:rPr>
          <w:b/>
          <w:bCs/>
          <w:sz w:val="22"/>
          <w:szCs w:val="22"/>
        </w:rPr>
        <w:t xml:space="preserve"> </w:t>
      </w:r>
      <w:proofErr w:type="spellStart"/>
      <w:r w:rsidRPr="00AC27B2">
        <w:rPr>
          <w:b/>
          <w:bCs/>
          <w:sz w:val="22"/>
          <w:szCs w:val="22"/>
        </w:rPr>
        <w:t>Perbelanjaan</w:t>
      </w:r>
      <w:proofErr w:type="spellEnd"/>
    </w:p>
    <w:p w14:paraId="598FBC04" w14:textId="77777777" w:rsidR="00864A38" w:rsidRPr="00AC27B2" w:rsidRDefault="00864A38" w:rsidP="00864A38">
      <w:pPr>
        <w:rPr>
          <w:sz w:val="22"/>
          <w:szCs w:val="22"/>
        </w:rPr>
      </w:pPr>
    </w:p>
    <w:p w14:paraId="7A2CCCED" w14:textId="77777777" w:rsidR="00864A38" w:rsidRPr="00AC27B2" w:rsidRDefault="00864A38" w:rsidP="00864A38">
      <w:pPr>
        <w:pStyle w:val="BodyText"/>
        <w:rPr>
          <w:b/>
        </w:rPr>
      </w:pPr>
    </w:p>
    <w:p w14:paraId="23BE9A62" w14:textId="38BE74E9" w:rsidR="00864A38" w:rsidRPr="00AC27B2" w:rsidRDefault="00864A38" w:rsidP="00864A38">
      <w:pPr>
        <w:pStyle w:val="BodyText"/>
        <w:rPr>
          <w:b/>
        </w:rPr>
      </w:pPr>
      <w:r w:rsidRPr="00AC27B2">
        <w:rPr>
          <w:b/>
        </w:rPr>
        <w:t xml:space="preserve">Kos </w:t>
      </w:r>
      <w:proofErr w:type="spellStart"/>
      <w:r w:rsidRPr="00AC27B2">
        <w:rPr>
          <w:b/>
        </w:rPr>
        <w:t>Perbelanjaan</w:t>
      </w:r>
      <w:proofErr w:type="spellEnd"/>
      <w:r w:rsidRPr="00AC27B2">
        <w:rPr>
          <w:b/>
        </w:rPr>
        <w:t xml:space="preserve"> </w:t>
      </w:r>
      <w:proofErr w:type="spellStart"/>
      <w:r w:rsidR="00F70CD8">
        <w:rPr>
          <w:b/>
        </w:rPr>
        <w:t>P</w:t>
      </w:r>
      <w:r w:rsidRPr="00AC27B2">
        <w:rPr>
          <w:b/>
        </w:rPr>
        <w:t>erlaksanaan</w:t>
      </w:r>
      <w:proofErr w:type="spellEnd"/>
      <w:r w:rsidRPr="00AC27B2">
        <w:rPr>
          <w:b/>
        </w:rPr>
        <w:t xml:space="preserve"> </w:t>
      </w:r>
    </w:p>
    <w:p w14:paraId="623565DC" w14:textId="77777777" w:rsidR="00864A38" w:rsidRPr="00AC27B2" w:rsidRDefault="00864A38" w:rsidP="00864A38">
      <w:pPr>
        <w:pStyle w:val="BodyText"/>
        <w:rPr>
          <w:b/>
        </w:rPr>
      </w:pPr>
    </w:p>
    <w:p w14:paraId="359194F8" w14:textId="77DB1752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proofErr w:type="spellStart"/>
      <w:r w:rsidRPr="00AC27B2">
        <w:rPr>
          <w:sz w:val="22"/>
          <w:szCs w:val="22"/>
        </w:rPr>
        <w:t>Keseluruh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nggar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terlibat</w:t>
      </w:r>
      <w:proofErr w:type="spellEnd"/>
      <w:r w:rsidRPr="00AC27B2">
        <w:rPr>
          <w:spacing w:val="-11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banyak</w:t>
      </w:r>
      <w:proofErr w:type="spellEnd"/>
      <w:r w:rsidRPr="00AC27B2">
        <w:rPr>
          <w:spacing w:val="-6"/>
          <w:sz w:val="22"/>
          <w:szCs w:val="22"/>
        </w:rPr>
        <w:t xml:space="preserve"> </w:t>
      </w:r>
      <w:r w:rsidRPr="00DB6CAB">
        <w:rPr>
          <w:b/>
          <w:sz w:val="22"/>
          <w:szCs w:val="22"/>
          <w:lang w:val="ms-MY"/>
        </w:rPr>
        <w:t>RM</w:t>
      </w:r>
      <w:r w:rsidR="00F70CD8">
        <w:rPr>
          <w:b/>
          <w:sz w:val="22"/>
          <w:szCs w:val="22"/>
          <w:lang w:val="ms-MY"/>
        </w:rPr>
        <w:t>100</w:t>
      </w:r>
      <w:r w:rsidRPr="00DB6CAB">
        <w:rPr>
          <w:b/>
          <w:sz w:val="22"/>
          <w:szCs w:val="22"/>
          <w:lang w:val="ms-MY"/>
        </w:rPr>
        <w:t>,</w:t>
      </w:r>
      <w:r w:rsidR="00F70CD8">
        <w:rPr>
          <w:b/>
          <w:sz w:val="22"/>
          <w:szCs w:val="22"/>
          <w:lang w:val="ms-MY"/>
        </w:rPr>
        <w:t>0</w:t>
      </w:r>
      <w:r>
        <w:rPr>
          <w:b/>
          <w:sz w:val="22"/>
          <w:szCs w:val="22"/>
          <w:lang w:val="ms-MY"/>
        </w:rPr>
        <w:t>0</w:t>
      </w:r>
      <w:r w:rsidRPr="00DB6CAB">
        <w:rPr>
          <w:b/>
          <w:sz w:val="22"/>
          <w:szCs w:val="22"/>
          <w:lang w:val="ms-MY"/>
        </w:rPr>
        <w:t xml:space="preserve">0.00 </w:t>
      </w:r>
      <w:r w:rsidRPr="00AC27B2">
        <w:rPr>
          <w:sz w:val="22"/>
          <w:szCs w:val="22"/>
        </w:rPr>
        <w:t xml:space="preserve">dan </w:t>
      </w:r>
      <w:proofErr w:type="spellStart"/>
      <w:r w:rsidRPr="00AC27B2">
        <w:rPr>
          <w:sz w:val="22"/>
          <w:szCs w:val="22"/>
        </w:rPr>
        <w:t>pecahan</w:t>
      </w:r>
      <w:proofErr w:type="spellEnd"/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 xml:space="preserve">kos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perti</w:t>
      </w:r>
      <w:proofErr w:type="spellEnd"/>
      <w:r w:rsidRPr="00AC27B2">
        <w:rPr>
          <w:spacing w:val="10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erikut</w:t>
      </w:r>
      <w:proofErr w:type="spellEnd"/>
      <w:r w:rsidRPr="00AC27B2">
        <w:rPr>
          <w:sz w:val="22"/>
          <w:szCs w:val="22"/>
        </w:rPr>
        <w:t>:</w:t>
      </w:r>
    </w:p>
    <w:p w14:paraId="2D0CC516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5DF1B269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1C5642AF" w14:textId="70ED28ED" w:rsidR="00864A38" w:rsidRPr="00060070" w:rsidRDefault="00864A38" w:rsidP="00BE08C7">
      <w:pPr>
        <w:pStyle w:val="ListParagraph"/>
        <w:widowControl w:val="0"/>
        <w:numPr>
          <w:ilvl w:val="0"/>
          <w:numId w:val="37"/>
        </w:numPr>
        <w:tabs>
          <w:tab w:val="left" w:pos="1680"/>
        </w:tabs>
        <w:autoSpaceDE w:val="0"/>
        <w:autoSpaceDN w:val="0"/>
        <w:ind w:right="262"/>
        <w:rPr>
          <w:b/>
          <w:bCs/>
          <w:sz w:val="22"/>
          <w:szCs w:val="22"/>
        </w:rPr>
      </w:pPr>
      <w:proofErr w:type="spellStart"/>
      <w:r w:rsidRPr="00060070">
        <w:rPr>
          <w:b/>
          <w:bCs/>
          <w:sz w:val="22"/>
          <w:szCs w:val="22"/>
        </w:rPr>
        <w:t>Peruntukkan</w:t>
      </w:r>
      <w:proofErr w:type="spellEnd"/>
      <w:r w:rsidRPr="00060070">
        <w:rPr>
          <w:b/>
          <w:bCs/>
          <w:sz w:val="22"/>
          <w:szCs w:val="22"/>
        </w:rPr>
        <w:t xml:space="preserve"> di </w:t>
      </w:r>
      <w:proofErr w:type="spellStart"/>
      <w:r w:rsidRPr="00060070">
        <w:rPr>
          <w:b/>
          <w:bCs/>
          <w:sz w:val="22"/>
          <w:szCs w:val="22"/>
        </w:rPr>
        <w:t>bawah</w:t>
      </w:r>
      <w:proofErr w:type="spellEnd"/>
      <w:r w:rsidRPr="00060070">
        <w:rPr>
          <w:b/>
          <w:bCs/>
          <w:sz w:val="22"/>
          <w:szCs w:val="22"/>
        </w:rPr>
        <w:t xml:space="preserve"> </w:t>
      </w:r>
      <w:proofErr w:type="spellStart"/>
      <w:r w:rsidRPr="00060070">
        <w:rPr>
          <w:b/>
          <w:bCs/>
          <w:sz w:val="22"/>
          <w:szCs w:val="22"/>
        </w:rPr>
        <w:t>bajet</w:t>
      </w:r>
      <w:proofErr w:type="spellEnd"/>
      <w:r w:rsidRPr="00060070">
        <w:rPr>
          <w:b/>
          <w:bCs/>
          <w:spacing w:val="17"/>
          <w:sz w:val="22"/>
          <w:szCs w:val="22"/>
        </w:rPr>
        <w:t xml:space="preserve"> </w:t>
      </w:r>
      <w:proofErr w:type="spellStart"/>
      <w:r w:rsidRPr="00060070">
        <w:rPr>
          <w:b/>
          <w:bCs/>
          <w:sz w:val="22"/>
          <w:szCs w:val="22"/>
        </w:rPr>
        <w:t>Usahasama</w:t>
      </w:r>
      <w:proofErr w:type="spellEnd"/>
      <w:r w:rsidRPr="00060070">
        <w:rPr>
          <w:b/>
          <w:bCs/>
          <w:spacing w:val="16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>4.0</w:t>
      </w:r>
      <w:r w:rsidR="00C41215">
        <w:rPr>
          <w:b/>
          <w:bCs/>
          <w:sz w:val="22"/>
          <w:szCs w:val="22"/>
        </w:rPr>
        <w:t xml:space="preserve"> (RMK12)</w:t>
      </w:r>
      <w:r w:rsidRPr="00060070">
        <w:rPr>
          <w:b/>
          <w:bCs/>
          <w:spacing w:val="15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 xml:space="preserve">(MITI): </w:t>
      </w:r>
    </w:p>
    <w:p w14:paraId="3448F390" w14:textId="77777777" w:rsidR="00864A38" w:rsidRPr="00AC27B2" w:rsidRDefault="00864A38" w:rsidP="00864A38">
      <w:pPr>
        <w:pStyle w:val="BodyText"/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2400"/>
        <w:gridCol w:w="1843"/>
      </w:tblGrid>
      <w:tr w:rsidR="00CE408B" w:rsidRPr="00AC27B2" w14:paraId="39646AEE" w14:textId="77777777" w:rsidTr="00BD198C">
        <w:trPr>
          <w:trHeight w:val="486"/>
        </w:trPr>
        <w:tc>
          <w:tcPr>
            <w:tcW w:w="562" w:type="dxa"/>
            <w:shd w:val="clear" w:color="auto" w:fill="BFBFBF" w:themeFill="background1" w:themeFillShade="BF"/>
          </w:tcPr>
          <w:p w14:paraId="6DB4B9CB" w14:textId="4349A190" w:rsidR="00CE408B" w:rsidRPr="00CE408B" w:rsidRDefault="00CE408B" w:rsidP="00E15FCC">
            <w:pPr>
              <w:pStyle w:val="TableParagraph"/>
              <w:ind w:right="116"/>
              <w:jc w:val="center"/>
              <w:rPr>
                <w:b/>
                <w:sz w:val="24"/>
                <w:szCs w:val="24"/>
              </w:rPr>
            </w:pPr>
            <w:r w:rsidRPr="00CE408B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4417" w:type="dxa"/>
            <w:shd w:val="clear" w:color="auto" w:fill="BFBFBF" w:themeFill="background1" w:themeFillShade="BF"/>
          </w:tcPr>
          <w:p w14:paraId="4948A2D2" w14:textId="011F10BB" w:rsidR="00CE408B" w:rsidRPr="00CE408B" w:rsidRDefault="00CE408B" w:rsidP="00E15FCC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proofErr w:type="spellStart"/>
            <w:r w:rsidRPr="00CE408B">
              <w:rPr>
                <w:b/>
                <w:sz w:val="24"/>
                <w:szCs w:val="24"/>
              </w:rPr>
              <w:t>Laporan</w:t>
            </w:r>
            <w:proofErr w:type="spellEnd"/>
          </w:p>
        </w:tc>
        <w:tc>
          <w:tcPr>
            <w:tcW w:w="2400" w:type="dxa"/>
            <w:shd w:val="clear" w:color="auto" w:fill="BFBFBF" w:themeFill="background1" w:themeFillShade="BF"/>
          </w:tcPr>
          <w:p w14:paraId="7175054E" w14:textId="73A0DF23" w:rsidR="00CE408B" w:rsidRDefault="00BD198C" w:rsidP="00E15FCC">
            <w:pPr>
              <w:pStyle w:val="TableParagraph"/>
              <w:ind w:right="86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emajuan</w:t>
            </w:r>
            <w:proofErr w:type="spellEnd"/>
          </w:p>
          <w:p w14:paraId="17DBA9F0" w14:textId="5910B823" w:rsidR="00CE408B" w:rsidRPr="00CE408B" w:rsidRDefault="00CE408B" w:rsidP="00E15FCC">
            <w:pPr>
              <w:pStyle w:val="TableParagraph"/>
              <w:ind w:right="86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32F69950" w14:textId="1EF96586" w:rsidR="00CE408B" w:rsidRPr="00CE408B" w:rsidRDefault="00BD198C" w:rsidP="00E15FCC">
            <w:pPr>
              <w:pStyle w:val="TableParagraph"/>
              <w:ind w:left="472" w:right="292" w:hanging="154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umlah</w:t>
            </w:r>
            <w:proofErr w:type="spellEnd"/>
          </w:p>
        </w:tc>
      </w:tr>
      <w:tr w:rsidR="00CE408B" w:rsidRPr="00AC27B2" w14:paraId="35EC50DB" w14:textId="77777777" w:rsidTr="00CE408B">
        <w:trPr>
          <w:trHeight w:val="397"/>
        </w:trPr>
        <w:tc>
          <w:tcPr>
            <w:tcW w:w="562" w:type="dxa"/>
          </w:tcPr>
          <w:p w14:paraId="5C66F045" w14:textId="5F2F8828" w:rsidR="00CE408B" w:rsidRPr="00BD198C" w:rsidRDefault="00CE408B" w:rsidP="00B648EB">
            <w:pPr>
              <w:pStyle w:val="TableParagraph"/>
              <w:spacing w:before="60" w:line="480" w:lineRule="auto"/>
              <w:ind w:right="168"/>
              <w:jc w:val="right"/>
              <w:rPr>
                <w:b/>
                <w:bCs/>
              </w:rPr>
            </w:pPr>
            <w:r w:rsidRPr="00BD198C">
              <w:rPr>
                <w:b/>
                <w:bCs/>
              </w:rPr>
              <w:t>1.</w:t>
            </w:r>
          </w:p>
        </w:tc>
        <w:tc>
          <w:tcPr>
            <w:tcW w:w="4417" w:type="dxa"/>
            <w:shd w:val="clear" w:color="auto" w:fill="auto"/>
          </w:tcPr>
          <w:p w14:paraId="01F4BC7B" w14:textId="5BC341F2" w:rsidR="00CE408B" w:rsidRPr="00BD198C" w:rsidRDefault="00CE408B" w:rsidP="00B648EB">
            <w:pPr>
              <w:pStyle w:val="TableParagraph"/>
              <w:spacing w:before="60" w:line="480" w:lineRule="auto"/>
              <w:ind w:left="109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enerima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apo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Permulaan</w:t>
            </w:r>
            <w:proofErr w:type="spellEnd"/>
          </w:p>
        </w:tc>
        <w:tc>
          <w:tcPr>
            <w:tcW w:w="2400" w:type="dxa"/>
          </w:tcPr>
          <w:p w14:paraId="24EF6791" w14:textId="59CD71C7" w:rsidR="00CE408B" w:rsidRPr="00AC27B2" w:rsidRDefault="00CE408B" w:rsidP="00B648EB">
            <w:pPr>
              <w:pStyle w:val="TableParagraph"/>
              <w:spacing w:before="60" w:line="480" w:lineRule="auto"/>
              <w:ind w:left="4"/>
              <w:jc w:val="center"/>
            </w:pPr>
            <w:r w:rsidRPr="00CF3B27">
              <w:rPr>
                <w:b/>
                <w:sz w:val="24"/>
                <w:szCs w:val="24"/>
              </w:rPr>
              <w:t>10%</w:t>
            </w:r>
          </w:p>
        </w:tc>
        <w:tc>
          <w:tcPr>
            <w:tcW w:w="1843" w:type="dxa"/>
          </w:tcPr>
          <w:p w14:paraId="2F8900B1" w14:textId="35DD56E9" w:rsidR="00CE408B" w:rsidRPr="00BD198C" w:rsidRDefault="00BD198C" w:rsidP="00B648EB">
            <w:pPr>
              <w:pStyle w:val="TableParagraph"/>
              <w:spacing w:before="60" w:line="480" w:lineRule="auto"/>
              <w:ind w:right="95"/>
              <w:jc w:val="center"/>
              <w:rPr>
                <w:b/>
                <w:bCs/>
              </w:rPr>
            </w:pPr>
            <w:r w:rsidRPr="00BD198C">
              <w:rPr>
                <w:b/>
                <w:bCs/>
              </w:rPr>
              <w:t>10,000.00</w:t>
            </w:r>
          </w:p>
        </w:tc>
      </w:tr>
      <w:tr w:rsidR="00CE408B" w:rsidRPr="00AC27B2" w14:paraId="03DB5018" w14:textId="77777777" w:rsidTr="00CE408B">
        <w:trPr>
          <w:trHeight w:val="395"/>
        </w:trPr>
        <w:tc>
          <w:tcPr>
            <w:tcW w:w="562" w:type="dxa"/>
          </w:tcPr>
          <w:p w14:paraId="45E6B122" w14:textId="0AFC3452" w:rsidR="00CE408B" w:rsidRPr="00BD198C" w:rsidRDefault="00CE408B" w:rsidP="00B648EB">
            <w:pPr>
              <w:pStyle w:val="TableParagraph"/>
              <w:spacing w:before="60" w:line="480" w:lineRule="auto"/>
              <w:ind w:right="168"/>
              <w:jc w:val="right"/>
              <w:rPr>
                <w:b/>
                <w:bCs/>
              </w:rPr>
            </w:pPr>
            <w:r w:rsidRPr="00BD198C">
              <w:rPr>
                <w:b/>
                <w:bCs/>
              </w:rPr>
              <w:t>2.</w:t>
            </w:r>
          </w:p>
        </w:tc>
        <w:tc>
          <w:tcPr>
            <w:tcW w:w="4417" w:type="dxa"/>
            <w:shd w:val="clear" w:color="auto" w:fill="auto"/>
          </w:tcPr>
          <w:p w14:paraId="5BC352F0" w14:textId="3353704E" w:rsidR="00CE408B" w:rsidRPr="00AC27B2" w:rsidRDefault="00CE408B" w:rsidP="00B648EB">
            <w:pPr>
              <w:pStyle w:val="TableParagraph"/>
              <w:spacing w:before="60" w:line="480" w:lineRule="auto"/>
              <w:ind w:left="109"/>
            </w:pPr>
            <w:proofErr w:type="spellStart"/>
            <w:r>
              <w:rPr>
                <w:b/>
                <w:sz w:val="24"/>
                <w:szCs w:val="24"/>
              </w:rPr>
              <w:t>Penerima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aporan</w:t>
            </w:r>
            <w:proofErr w:type="spellEnd"/>
            <w:r>
              <w:rPr>
                <w:b/>
                <w:sz w:val="24"/>
                <w:szCs w:val="24"/>
              </w:rPr>
              <w:t xml:space="preserve"> Interim</w:t>
            </w:r>
            <w:r w:rsidRPr="00CF3B27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</w:tcPr>
          <w:p w14:paraId="2AC6156C" w14:textId="4F19C4E6" w:rsidR="00CE408B" w:rsidRPr="00AC27B2" w:rsidRDefault="00CE408B" w:rsidP="00B648EB">
            <w:pPr>
              <w:pStyle w:val="TableParagraph"/>
              <w:spacing w:before="60" w:line="480" w:lineRule="auto"/>
              <w:ind w:left="4"/>
              <w:jc w:val="center"/>
            </w:pPr>
            <w:r w:rsidRPr="00CF3B27">
              <w:rPr>
                <w:b/>
                <w:sz w:val="24"/>
                <w:szCs w:val="24"/>
              </w:rPr>
              <w:t>20%</w:t>
            </w:r>
          </w:p>
        </w:tc>
        <w:tc>
          <w:tcPr>
            <w:tcW w:w="1843" w:type="dxa"/>
          </w:tcPr>
          <w:p w14:paraId="3D871FCA" w14:textId="4339CA83" w:rsidR="00CE408B" w:rsidRPr="00BD198C" w:rsidRDefault="00BD198C" w:rsidP="00B648EB">
            <w:pPr>
              <w:pStyle w:val="TableParagraph"/>
              <w:spacing w:before="60" w:line="480" w:lineRule="auto"/>
              <w:ind w:right="95"/>
              <w:jc w:val="center"/>
              <w:rPr>
                <w:b/>
                <w:bCs/>
              </w:rPr>
            </w:pPr>
            <w:r w:rsidRPr="00BD198C">
              <w:rPr>
                <w:b/>
                <w:bCs/>
              </w:rPr>
              <w:t>20,000.00</w:t>
            </w:r>
          </w:p>
        </w:tc>
      </w:tr>
      <w:tr w:rsidR="00CE408B" w:rsidRPr="00AC27B2" w14:paraId="2D86131A" w14:textId="77777777" w:rsidTr="00CE408B">
        <w:trPr>
          <w:trHeight w:val="397"/>
        </w:trPr>
        <w:tc>
          <w:tcPr>
            <w:tcW w:w="562" w:type="dxa"/>
          </w:tcPr>
          <w:p w14:paraId="0F9C55AE" w14:textId="4A075E02" w:rsidR="00CE408B" w:rsidRPr="00BD198C" w:rsidRDefault="00CE408B" w:rsidP="00B648EB">
            <w:pPr>
              <w:pStyle w:val="TableParagraph"/>
              <w:spacing w:before="60" w:line="480" w:lineRule="auto"/>
              <w:ind w:right="168"/>
              <w:jc w:val="right"/>
              <w:rPr>
                <w:b/>
                <w:bCs/>
              </w:rPr>
            </w:pPr>
            <w:r w:rsidRPr="00BD198C">
              <w:rPr>
                <w:b/>
                <w:bCs/>
              </w:rPr>
              <w:t>3.</w:t>
            </w:r>
          </w:p>
        </w:tc>
        <w:tc>
          <w:tcPr>
            <w:tcW w:w="4417" w:type="dxa"/>
            <w:tcBorders>
              <w:bottom w:val="single" w:sz="4" w:space="0" w:color="auto"/>
            </w:tcBorders>
            <w:shd w:val="clear" w:color="auto" w:fill="auto"/>
          </w:tcPr>
          <w:p w14:paraId="5109DDA5" w14:textId="723F611C" w:rsidR="00CE408B" w:rsidRPr="00AC27B2" w:rsidRDefault="00CE408B" w:rsidP="00B648EB">
            <w:pPr>
              <w:pStyle w:val="TableParagraph"/>
              <w:spacing w:before="60" w:line="480" w:lineRule="auto"/>
              <w:ind w:left="109"/>
            </w:pPr>
            <w:proofErr w:type="spellStart"/>
            <w:r>
              <w:rPr>
                <w:b/>
                <w:sz w:val="24"/>
                <w:szCs w:val="24"/>
              </w:rPr>
              <w:t>Penerimaan</w:t>
            </w:r>
            <w:proofErr w:type="spellEnd"/>
            <w:r>
              <w:rPr>
                <w:b/>
                <w:sz w:val="24"/>
                <w:szCs w:val="24"/>
              </w:rPr>
              <w:t xml:space="preserve"> Draft </w:t>
            </w:r>
            <w:proofErr w:type="spellStart"/>
            <w:r>
              <w:rPr>
                <w:b/>
                <w:sz w:val="24"/>
                <w:szCs w:val="24"/>
              </w:rPr>
              <w:t>Laporan</w:t>
            </w:r>
            <w:proofErr w:type="spellEnd"/>
            <w:r w:rsidRPr="00CF3B27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bottom w:val="single" w:sz="4" w:space="0" w:color="auto"/>
            </w:tcBorders>
            <w:vAlign w:val="bottom"/>
          </w:tcPr>
          <w:p w14:paraId="0288D717" w14:textId="5FEAB239" w:rsidR="00CE408B" w:rsidRPr="00AC27B2" w:rsidRDefault="00CE408B" w:rsidP="00B648EB">
            <w:pPr>
              <w:pStyle w:val="TableParagraph"/>
              <w:spacing w:before="60" w:line="480" w:lineRule="auto"/>
              <w:ind w:left="131" w:right="123"/>
              <w:jc w:val="center"/>
            </w:pPr>
            <w:r w:rsidRPr="00CF3B27">
              <w:rPr>
                <w:b/>
                <w:sz w:val="24"/>
                <w:szCs w:val="24"/>
              </w:rPr>
              <w:t>30%</w:t>
            </w:r>
          </w:p>
        </w:tc>
        <w:tc>
          <w:tcPr>
            <w:tcW w:w="1843" w:type="dxa"/>
          </w:tcPr>
          <w:p w14:paraId="429A1E38" w14:textId="14F93637" w:rsidR="00CE408B" w:rsidRPr="00BD198C" w:rsidRDefault="00BD198C" w:rsidP="00B648EB">
            <w:pPr>
              <w:pStyle w:val="TableParagraph"/>
              <w:spacing w:before="60" w:line="480" w:lineRule="auto"/>
              <w:ind w:right="95"/>
              <w:jc w:val="center"/>
              <w:rPr>
                <w:b/>
                <w:bCs/>
              </w:rPr>
            </w:pPr>
            <w:r w:rsidRPr="00BD198C">
              <w:rPr>
                <w:b/>
                <w:bCs/>
              </w:rPr>
              <w:t>30,000.00</w:t>
            </w:r>
          </w:p>
        </w:tc>
      </w:tr>
      <w:tr w:rsidR="00CE408B" w:rsidRPr="00AC27B2" w14:paraId="3FA5A3CB" w14:textId="77777777" w:rsidTr="00CE408B">
        <w:trPr>
          <w:trHeight w:val="631"/>
        </w:trPr>
        <w:tc>
          <w:tcPr>
            <w:tcW w:w="562" w:type="dxa"/>
          </w:tcPr>
          <w:p w14:paraId="0B978E3C" w14:textId="3D6DEA25" w:rsidR="00CE408B" w:rsidRPr="00BD198C" w:rsidRDefault="00CE408B" w:rsidP="00B648EB">
            <w:pPr>
              <w:pStyle w:val="TableParagraph"/>
              <w:spacing w:before="60" w:line="480" w:lineRule="auto"/>
              <w:ind w:right="168"/>
              <w:jc w:val="right"/>
              <w:rPr>
                <w:b/>
                <w:bCs/>
              </w:rPr>
            </w:pPr>
            <w:r w:rsidRPr="00BD198C">
              <w:rPr>
                <w:b/>
                <w:bCs/>
              </w:rPr>
              <w:t>4.</w:t>
            </w:r>
          </w:p>
        </w:tc>
        <w:tc>
          <w:tcPr>
            <w:tcW w:w="4417" w:type="dxa"/>
            <w:shd w:val="clear" w:color="auto" w:fill="auto"/>
          </w:tcPr>
          <w:p w14:paraId="1CD63A4A" w14:textId="14835AFF" w:rsidR="00CE408B" w:rsidRPr="00AC27B2" w:rsidRDefault="00CE408B" w:rsidP="00B648EB">
            <w:pPr>
              <w:pStyle w:val="TableParagraph"/>
              <w:spacing w:before="60" w:line="480" w:lineRule="auto"/>
              <w:ind w:left="109"/>
            </w:pPr>
            <w:proofErr w:type="spellStart"/>
            <w:r>
              <w:rPr>
                <w:b/>
                <w:sz w:val="24"/>
                <w:szCs w:val="24"/>
              </w:rPr>
              <w:t>Penerima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aporan</w:t>
            </w:r>
            <w:proofErr w:type="spellEnd"/>
            <w:r>
              <w:rPr>
                <w:b/>
                <w:sz w:val="24"/>
                <w:szCs w:val="24"/>
              </w:rPr>
              <w:t xml:space="preserve"> Akhir</w:t>
            </w:r>
          </w:p>
        </w:tc>
        <w:tc>
          <w:tcPr>
            <w:tcW w:w="2400" w:type="dxa"/>
            <w:vAlign w:val="center"/>
          </w:tcPr>
          <w:p w14:paraId="6186F1F0" w14:textId="01F31C96" w:rsidR="00CE408B" w:rsidRPr="00B5311A" w:rsidRDefault="00CE408B" w:rsidP="00B648EB">
            <w:pPr>
              <w:pStyle w:val="TableParagraph"/>
              <w:spacing w:before="60" w:line="480" w:lineRule="auto"/>
              <w:ind w:left="131" w:right="123"/>
              <w:jc w:val="center"/>
              <w:rPr>
                <w:w w:val="99"/>
              </w:rPr>
            </w:pPr>
            <w:r w:rsidRPr="00CF3B27">
              <w:rPr>
                <w:b/>
                <w:sz w:val="24"/>
                <w:szCs w:val="24"/>
              </w:rPr>
              <w:t>40%</w:t>
            </w:r>
          </w:p>
        </w:tc>
        <w:tc>
          <w:tcPr>
            <w:tcW w:w="1843" w:type="dxa"/>
          </w:tcPr>
          <w:p w14:paraId="3D429D9F" w14:textId="6733E328" w:rsidR="00CE408B" w:rsidRPr="00BD198C" w:rsidRDefault="00BD198C" w:rsidP="00B648EB">
            <w:pPr>
              <w:pStyle w:val="TableParagraph"/>
              <w:spacing w:before="60" w:line="480" w:lineRule="auto"/>
              <w:ind w:right="95"/>
              <w:jc w:val="center"/>
              <w:rPr>
                <w:b/>
                <w:bCs/>
              </w:rPr>
            </w:pPr>
            <w:r w:rsidRPr="00BD198C">
              <w:rPr>
                <w:b/>
                <w:bCs/>
              </w:rPr>
              <w:t>40,000.00</w:t>
            </w:r>
          </w:p>
        </w:tc>
      </w:tr>
      <w:tr w:rsidR="00CE408B" w:rsidRPr="00AC27B2" w14:paraId="0EC37C6D" w14:textId="77777777" w:rsidTr="00CE408B">
        <w:trPr>
          <w:trHeight w:val="308"/>
        </w:trPr>
        <w:tc>
          <w:tcPr>
            <w:tcW w:w="562" w:type="dxa"/>
          </w:tcPr>
          <w:p w14:paraId="1D049FA8" w14:textId="77777777" w:rsidR="00CE408B" w:rsidRPr="00AC27B2" w:rsidRDefault="00CE408B" w:rsidP="00B648EB">
            <w:pPr>
              <w:pStyle w:val="TableParagraph"/>
              <w:spacing w:before="60" w:line="480" w:lineRule="auto"/>
              <w:ind w:right="168"/>
              <w:jc w:val="right"/>
            </w:pPr>
          </w:p>
        </w:tc>
        <w:tc>
          <w:tcPr>
            <w:tcW w:w="6817" w:type="dxa"/>
            <w:gridSpan w:val="2"/>
            <w:shd w:val="clear" w:color="auto" w:fill="auto"/>
          </w:tcPr>
          <w:p w14:paraId="6E8A7154" w14:textId="763D37B8" w:rsidR="00CE408B" w:rsidRPr="00CF3B27" w:rsidRDefault="00CE408B" w:rsidP="00B648EB">
            <w:pPr>
              <w:pStyle w:val="TableParagraph"/>
              <w:spacing w:before="60" w:line="480" w:lineRule="auto"/>
              <w:ind w:left="131" w:right="123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843" w:type="dxa"/>
          </w:tcPr>
          <w:p w14:paraId="502AA331" w14:textId="002224EF" w:rsidR="00CE408B" w:rsidRPr="00BD198C" w:rsidRDefault="00BD198C" w:rsidP="00B648EB">
            <w:pPr>
              <w:pStyle w:val="TableParagraph"/>
              <w:spacing w:before="60" w:line="480" w:lineRule="auto"/>
              <w:ind w:right="95"/>
              <w:jc w:val="center"/>
              <w:rPr>
                <w:b/>
                <w:bCs/>
              </w:rPr>
            </w:pPr>
            <w:r w:rsidRPr="00BD198C">
              <w:rPr>
                <w:b/>
                <w:bCs/>
              </w:rPr>
              <w:t>100,000.00</w:t>
            </w:r>
          </w:p>
        </w:tc>
      </w:tr>
    </w:tbl>
    <w:p w14:paraId="53A32ECE" w14:textId="77777777" w:rsidR="00864A38" w:rsidRDefault="00864A38" w:rsidP="00864A38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</w:p>
    <w:p w14:paraId="3647800F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b/>
          <w:bCs/>
          <w:sz w:val="22"/>
          <w:szCs w:val="22"/>
        </w:rPr>
      </w:pPr>
    </w:p>
    <w:p w14:paraId="5ED38D10" w14:textId="77777777" w:rsidR="00226480" w:rsidRPr="00AC27B2" w:rsidRDefault="00226480" w:rsidP="00226480">
      <w:pPr>
        <w:rPr>
          <w:sz w:val="22"/>
          <w:szCs w:val="22"/>
        </w:rPr>
      </w:pPr>
    </w:p>
    <w:p w14:paraId="5CCFD14B" w14:textId="18089DC6" w:rsidR="00597AD5" w:rsidRPr="00AC27B2" w:rsidRDefault="00597AD5" w:rsidP="00597AD5">
      <w:pPr>
        <w:pStyle w:val="BodyText"/>
        <w:rPr>
          <w:b/>
        </w:rPr>
      </w:pPr>
    </w:p>
    <w:p w14:paraId="74D78323" w14:textId="785A4B31" w:rsidR="000B1F6B" w:rsidRDefault="000B1F6B" w:rsidP="003E4938">
      <w:pPr>
        <w:tabs>
          <w:tab w:val="left" w:pos="3276"/>
        </w:tabs>
        <w:rPr>
          <w:b/>
          <w:bCs/>
          <w:sz w:val="22"/>
          <w:szCs w:val="22"/>
          <w:highlight w:val="yellow"/>
          <w:lang w:val="en-MY" w:eastAsia="en-MY"/>
        </w:rPr>
      </w:pPr>
    </w:p>
    <w:p w14:paraId="6FA9F81D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3190D12C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17B03A14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3F10D7D7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08BC1E10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4BCD7AF2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0265BFEC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1C6A8AA7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7EC30AEC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222A0D90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1F58B076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613009E3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6C275C3D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5771070E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7A09638D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23A841BB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3AA0E9E1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0C5AA6B2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4BD2FBCF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0D92CCDE" w14:textId="77777777" w:rsidR="00C96D6C" w:rsidRDefault="00C96D6C" w:rsidP="00DC6102">
      <w:pPr>
        <w:jc w:val="right"/>
        <w:rPr>
          <w:i/>
          <w:iCs/>
          <w:sz w:val="22"/>
          <w:szCs w:val="22"/>
          <w:lang w:val="en-MY" w:eastAsia="en-MY"/>
        </w:rPr>
      </w:pPr>
    </w:p>
    <w:p w14:paraId="66EB8FB3" w14:textId="77777777" w:rsidR="00C96D6C" w:rsidRDefault="00C96D6C" w:rsidP="00DA5409">
      <w:pPr>
        <w:rPr>
          <w:i/>
          <w:iCs/>
          <w:sz w:val="22"/>
          <w:szCs w:val="22"/>
          <w:lang w:val="en-MY" w:eastAsia="en-MY"/>
        </w:rPr>
      </w:pPr>
    </w:p>
    <w:sectPr w:rsidR="00C96D6C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2553C" w14:textId="77777777" w:rsidR="00C55077" w:rsidRDefault="00C55077">
      <w:r>
        <w:separator/>
      </w:r>
    </w:p>
  </w:endnote>
  <w:endnote w:type="continuationSeparator" w:id="0">
    <w:p w14:paraId="4E46FCE8" w14:textId="77777777" w:rsidR="00C55077" w:rsidRDefault="00C55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3E2C7" w14:textId="77777777" w:rsidR="00C55077" w:rsidRDefault="00C55077">
      <w:r>
        <w:separator/>
      </w:r>
    </w:p>
  </w:footnote>
  <w:footnote w:type="continuationSeparator" w:id="0">
    <w:p w14:paraId="673F26D2" w14:textId="77777777" w:rsidR="00C55077" w:rsidRDefault="00C550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B2540"/>
    <w:multiLevelType w:val="hybridMultilevel"/>
    <w:tmpl w:val="0E46F004"/>
    <w:lvl w:ilvl="0" w:tplc="4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74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81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860" w:hanging="360"/>
      </w:pPr>
      <w:rPr>
        <w:rFonts w:ascii="Wingdings" w:hAnsi="Wingdings" w:hint="default"/>
      </w:rPr>
    </w:lvl>
  </w:abstractNum>
  <w:abstractNum w:abstractNumId="8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40AAC"/>
    <w:multiLevelType w:val="hybridMultilevel"/>
    <w:tmpl w:val="3C14457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2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91741D"/>
    <w:multiLevelType w:val="hybridMultilevel"/>
    <w:tmpl w:val="A59A7AD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B81459"/>
    <w:multiLevelType w:val="hybridMultilevel"/>
    <w:tmpl w:val="84BE0128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32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5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F49A8"/>
    <w:multiLevelType w:val="hybridMultilevel"/>
    <w:tmpl w:val="BCA4761A"/>
    <w:lvl w:ilvl="0" w:tplc="96C6BE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A82A31"/>
    <w:multiLevelType w:val="hybridMultilevel"/>
    <w:tmpl w:val="AEF4410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2571638">
    <w:abstractNumId w:val="13"/>
  </w:num>
  <w:num w:numId="2" w16cid:durableId="332489015">
    <w:abstractNumId w:val="22"/>
  </w:num>
  <w:num w:numId="3" w16cid:durableId="1634827013">
    <w:abstractNumId w:val="33"/>
  </w:num>
  <w:num w:numId="4" w16cid:durableId="1285845765">
    <w:abstractNumId w:val="15"/>
  </w:num>
  <w:num w:numId="5" w16cid:durableId="2005082141">
    <w:abstractNumId w:val="25"/>
  </w:num>
  <w:num w:numId="6" w16cid:durableId="560795145">
    <w:abstractNumId w:val="3"/>
  </w:num>
  <w:num w:numId="7" w16cid:durableId="2065716183">
    <w:abstractNumId w:val="1"/>
  </w:num>
  <w:num w:numId="8" w16cid:durableId="622005782">
    <w:abstractNumId w:val="36"/>
  </w:num>
  <w:num w:numId="9" w16cid:durableId="333805560">
    <w:abstractNumId w:val="16"/>
  </w:num>
  <w:num w:numId="10" w16cid:durableId="362099979">
    <w:abstractNumId w:val="29"/>
  </w:num>
  <w:num w:numId="11" w16cid:durableId="20646717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089085">
    <w:abstractNumId w:val="14"/>
  </w:num>
  <w:num w:numId="13" w16cid:durableId="411776130">
    <w:abstractNumId w:val="17"/>
  </w:num>
  <w:num w:numId="14" w16cid:durableId="1957562220">
    <w:abstractNumId w:val="19"/>
  </w:num>
  <w:num w:numId="15" w16cid:durableId="1100419608">
    <w:abstractNumId w:val="39"/>
  </w:num>
  <w:num w:numId="16" w16cid:durableId="1154106294">
    <w:abstractNumId w:val="35"/>
  </w:num>
  <w:num w:numId="17" w16cid:durableId="548300865">
    <w:abstractNumId w:val="5"/>
  </w:num>
  <w:num w:numId="18" w16cid:durableId="607931585">
    <w:abstractNumId w:val="34"/>
  </w:num>
  <w:num w:numId="19" w16cid:durableId="845285310">
    <w:abstractNumId w:val="21"/>
  </w:num>
  <w:num w:numId="20" w16cid:durableId="996496176">
    <w:abstractNumId w:val="32"/>
  </w:num>
  <w:num w:numId="21" w16cid:durableId="1855606064">
    <w:abstractNumId w:val="18"/>
  </w:num>
  <w:num w:numId="22" w16cid:durableId="1199129128">
    <w:abstractNumId w:val="9"/>
  </w:num>
  <w:num w:numId="23" w16cid:durableId="18288186">
    <w:abstractNumId w:val="6"/>
  </w:num>
  <w:num w:numId="24" w16cid:durableId="1766342617">
    <w:abstractNumId w:val="24"/>
  </w:num>
  <w:num w:numId="25" w16cid:durableId="1666934748">
    <w:abstractNumId w:val="31"/>
  </w:num>
  <w:num w:numId="26" w16cid:durableId="1110468759">
    <w:abstractNumId w:val="4"/>
  </w:num>
  <w:num w:numId="27" w16cid:durableId="1731347966">
    <w:abstractNumId w:val="8"/>
  </w:num>
  <w:num w:numId="28" w16cid:durableId="519515589">
    <w:abstractNumId w:val="0"/>
  </w:num>
  <w:num w:numId="29" w16cid:durableId="1638417290">
    <w:abstractNumId w:val="38"/>
  </w:num>
  <w:num w:numId="30" w16cid:durableId="1962422425">
    <w:abstractNumId w:val="23"/>
  </w:num>
  <w:num w:numId="31" w16cid:durableId="1335918579">
    <w:abstractNumId w:val="28"/>
  </w:num>
  <w:num w:numId="32" w16cid:durableId="593172637">
    <w:abstractNumId w:val="10"/>
  </w:num>
  <w:num w:numId="33" w16cid:durableId="1540429918">
    <w:abstractNumId w:val="27"/>
  </w:num>
  <w:num w:numId="34" w16cid:durableId="1791706904">
    <w:abstractNumId w:val="12"/>
  </w:num>
  <w:num w:numId="35" w16cid:durableId="155994824">
    <w:abstractNumId w:val="20"/>
  </w:num>
  <w:num w:numId="36" w16cid:durableId="1020396656">
    <w:abstractNumId w:val="2"/>
  </w:num>
  <w:num w:numId="37" w16cid:durableId="1947611974">
    <w:abstractNumId w:val="40"/>
  </w:num>
  <w:num w:numId="38" w16cid:durableId="1839231530">
    <w:abstractNumId w:val="41"/>
  </w:num>
  <w:num w:numId="39" w16cid:durableId="1202324019">
    <w:abstractNumId w:val="7"/>
  </w:num>
  <w:num w:numId="40" w16cid:durableId="1522084306">
    <w:abstractNumId w:val="11"/>
  </w:num>
  <w:num w:numId="41" w16cid:durableId="1415783321">
    <w:abstractNumId w:val="26"/>
  </w:num>
  <w:num w:numId="42" w16cid:durableId="1657147651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824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3406"/>
    <w:rsid w:val="00044A23"/>
    <w:rsid w:val="0004576B"/>
    <w:rsid w:val="0004618E"/>
    <w:rsid w:val="0004632B"/>
    <w:rsid w:val="00046ABC"/>
    <w:rsid w:val="00050229"/>
    <w:rsid w:val="00050F28"/>
    <w:rsid w:val="00051184"/>
    <w:rsid w:val="000511B0"/>
    <w:rsid w:val="00051D7F"/>
    <w:rsid w:val="00055890"/>
    <w:rsid w:val="0006007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59E1"/>
    <w:rsid w:val="00086DFC"/>
    <w:rsid w:val="00087D27"/>
    <w:rsid w:val="000911D2"/>
    <w:rsid w:val="0009392D"/>
    <w:rsid w:val="00095B67"/>
    <w:rsid w:val="00095E86"/>
    <w:rsid w:val="000965E9"/>
    <w:rsid w:val="000A03BB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E6EB9"/>
    <w:rsid w:val="000F1EDD"/>
    <w:rsid w:val="000F2C9A"/>
    <w:rsid w:val="000F3ABD"/>
    <w:rsid w:val="000F5A66"/>
    <w:rsid w:val="00100696"/>
    <w:rsid w:val="00103A7A"/>
    <w:rsid w:val="00105070"/>
    <w:rsid w:val="0010513B"/>
    <w:rsid w:val="00110526"/>
    <w:rsid w:val="001121B7"/>
    <w:rsid w:val="00113650"/>
    <w:rsid w:val="00113DAF"/>
    <w:rsid w:val="00114192"/>
    <w:rsid w:val="0012070A"/>
    <w:rsid w:val="00120ACE"/>
    <w:rsid w:val="00120AF7"/>
    <w:rsid w:val="0012352C"/>
    <w:rsid w:val="0012415C"/>
    <w:rsid w:val="0012663C"/>
    <w:rsid w:val="0012710D"/>
    <w:rsid w:val="00127C60"/>
    <w:rsid w:val="00127DD5"/>
    <w:rsid w:val="00133B46"/>
    <w:rsid w:val="001345F1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3D2A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159"/>
    <w:rsid w:val="00160BAE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D58"/>
    <w:rsid w:val="001750F9"/>
    <w:rsid w:val="00181A9A"/>
    <w:rsid w:val="00182258"/>
    <w:rsid w:val="0018467A"/>
    <w:rsid w:val="001846F3"/>
    <w:rsid w:val="00184778"/>
    <w:rsid w:val="00184F38"/>
    <w:rsid w:val="00187701"/>
    <w:rsid w:val="001901EB"/>
    <w:rsid w:val="00194BAF"/>
    <w:rsid w:val="001959F4"/>
    <w:rsid w:val="001962CB"/>
    <w:rsid w:val="001A0659"/>
    <w:rsid w:val="001A0E12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33F"/>
    <w:rsid w:val="001D0C62"/>
    <w:rsid w:val="001D145C"/>
    <w:rsid w:val="001D16D4"/>
    <w:rsid w:val="001D1F61"/>
    <w:rsid w:val="001D2A60"/>
    <w:rsid w:val="001D30BA"/>
    <w:rsid w:val="001D484D"/>
    <w:rsid w:val="001D4D41"/>
    <w:rsid w:val="001D5FE9"/>
    <w:rsid w:val="001E2867"/>
    <w:rsid w:val="001E297D"/>
    <w:rsid w:val="001E3B87"/>
    <w:rsid w:val="001E3CB5"/>
    <w:rsid w:val="001E6126"/>
    <w:rsid w:val="001E7AD1"/>
    <w:rsid w:val="001F0F0D"/>
    <w:rsid w:val="001F2B22"/>
    <w:rsid w:val="001F55FF"/>
    <w:rsid w:val="001F7D08"/>
    <w:rsid w:val="00201099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05EE"/>
    <w:rsid w:val="002317C7"/>
    <w:rsid w:val="00232AAB"/>
    <w:rsid w:val="00232F61"/>
    <w:rsid w:val="00233D94"/>
    <w:rsid w:val="00233F11"/>
    <w:rsid w:val="002402C5"/>
    <w:rsid w:val="00240E4A"/>
    <w:rsid w:val="00241768"/>
    <w:rsid w:val="00241E86"/>
    <w:rsid w:val="00241F29"/>
    <w:rsid w:val="00242221"/>
    <w:rsid w:val="00242942"/>
    <w:rsid w:val="002437CC"/>
    <w:rsid w:val="00243E7C"/>
    <w:rsid w:val="00244BFE"/>
    <w:rsid w:val="00245B1B"/>
    <w:rsid w:val="0024602B"/>
    <w:rsid w:val="00246AEC"/>
    <w:rsid w:val="00247B36"/>
    <w:rsid w:val="00250393"/>
    <w:rsid w:val="00251019"/>
    <w:rsid w:val="0025201C"/>
    <w:rsid w:val="0025416D"/>
    <w:rsid w:val="002566BD"/>
    <w:rsid w:val="00260FC6"/>
    <w:rsid w:val="0026116D"/>
    <w:rsid w:val="00264060"/>
    <w:rsid w:val="002657FD"/>
    <w:rsid w:val="00271010"/>
    <w:rsid w:val="00271386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00D1"/>
    <w:rsid w:val="002A34A9"/>
    <w:rsid w:val="002A34B6"/>
    <w:rsid w:val="002A35EF"/>
    <w:rsid w:val="002A620F"/>
    <w:rsid w:val="002A64FF"/>
    <w:rsid w:val="002A745A"/>
    <w:rsid w:val="002B16A2"/>
    <w:rsid w:val="002B1E50"/>
    <w:rsid w:val="002B2786"/>
    <w:rsid w:val="002B4D6D"/>
    <w:rsid w:val="002B5A02"/>
    <w:rsid w:val="002B7CDE"/>
    <w:rsid w:val="002B7E33"/>
    <w:rsid w:val="002C0138"/>
    <w:rsid w:val="002C1D7B"/>
    <w:rsid w:val="002C244E"/>
    <w:rsid w:val="002C3B23"/>
    <w:rsid w:val="002C401C"/>
    <w:rsid w:val="002C4203"/>
    <w:rsid w:val="002C4669"/>
    <w:rsid w:val="002C5C9F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5B1C"/>
    <w:rsid w:val="002E6036"/>
    <w:rsid w:val="002E6F70"/>
    <w:rsid w:val="002E7865"/>
    <w:rsid w:val="002F1B0C"/>
    <w:rsid w:val="002F42AA"/>
    <w:rsid w:val="002F4597"/>
    <w:rsid w:val="002F5BF3"/>
    <w:rsid w:val="002F7254"/>
    <w:rsid w:val="003000A4"/>
    <w:rsid w:val="003050CA"/>
    <w:rsid w:val="0030551E"/>
    <w:rsid w:val="003068C7"/>
    <w:rsid w:val="00306ECF"/>
    <w:rsid w:val="00307807"/>
    <w:rsid w:val="00310902"/>
    <w:rsid w:val="0031298D"/>
    <w:rsid w:val="00314AB9"/>
    <w:rsid w:val="003151E6"/>
    <w:rsid w:val="00315569"/>
    <w:rsid w:val="00316054"/>
    <w:rsid w:val="00316325"/>
    <w:rsid w:val="0031698E"/>
    <w:rsid w:val="0031757B"/>
    <w:rsid w:val="003223C7"/>
    <w:rsid w:val="00325EC1"/>
    <w:rsid w:val="003272D8"/>
    <w:rsid w:val="00327C00"/>
    <w:rsid w:val="0033043B"/>
    <w:rsid w:val="003311BB"/>
    <w:rsid w:val="00333EF6"/>
    <w:rsid w:val="00334589"/>
    <w:rsid w:val="00334B9F"/>
    <w:rsid w:val="00336CCF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1EC"/>
    <w:rsid w:val="00382B29"/>
    <w:rsid w:val="00383087"/>
    <w:rsid w:val="003832A5"/>
    <w:rsid w:val="00384A6A"/>
    <w:rsid w:val="00384BDB"/>
    <w:rsid w:val="003856A9"/>
    <w:rsid w:val="003858B8"/>
    <w:rsid w:val="00390F52"/>
    <w:rsid w:val="0039208F"/>
    <w:rsid w:val="00396D1F"/>
    <w:rsid w:val="0039738D"/>
    <w:rsid w:val="003A019C"/>
    <w:rsid w:val="003A0814"/>
    <w:rsid w:val="003A360E"/>
    <w:rsid w:val="003A3FA6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D7FA8"/>
    <w:rsid w:val="003E1DE6"/>
    <w:rsid w:val="003E39C9"/>
    <w:rsid w:val="003E4938"/>
    <w:rsid w:val="003F009F"/>
    <w:rsid w:val="003F041C"/>
    <w:rsid w:val="003F0DB9"/>
    <w:rsid w:val="003F107C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174E0"/>
    <w:rsid w:val="00420912"/>
    <w:rsid w:val="00421FA3"/>
    <w:rsid w:val="004224B5"/>
    <w:rsid w:val="00423419"/>
    <w:rsid w:val="00424D39"/>
    <w:rsid w:val="00425681"/>
    <w:rsid w:val="004259BB"/>
    <w:rsid w:val="0042653D"/>
    <w:rsid w:val="0042681F"/>
    <w:rsid w:val="00427317"/>
    <w:rsid w:val="0042738C"/>
    <w:rsid w:val="0043124A"/>
    <w:rsid w:val="004315C7"/>
    <w:rsid w:val="00431DAB"/>
    <w:rsid w:val="004324FA"/>
    <w:rsid w:val="00432D07"/>
    <w:rsid w:val="00433405"/>
    <w:rsid w:val="00440367"/>
    <w:rsid w:val="004407DF"/>
    <w:rsid w:val="004409B4"/>
    <w:rsid w:val="0044225E"/>
    <w:rsid w:val="00442548"/>
    <w:rsid w:val="0044372F"/>
    <w:rsid w:val="00446C5E"/>
    <w:rsid w:val="004475B0"/>
    <w:rsid w:val="00450A93"/>
    <w:rsid w:val="0045151F"/>
    <w:rsid w:val="004515E9"/>
    <w:rsid w:val="00451702"/>
    <w:rsid w:val="00452717"/>
    <w:rsid w:val="00452E41"/>
    <w:rsid w:val="0045487A"/>
    <w:rsid w:val="0045533D"/>
    <w:rsid w:val="00455816"/>
    <w:rsid w:val="00455A45"/>
    <w:rsid w:val="00457E48"/>
    <w:rsid w:val="0046281C"/>
    <w:rsid w:val="00462BDB"/>
    <w:rsid w:val="00466BD1"/>
    <w:rsid w:val="0046788B"/>
    <w:rsid w:val="00470C36"/>
    <w:rsid w:val="00470C5C"/>
    <w:rsid w:val="00471073"/>
    <w:rsid w:val="00471130"/>
    <w:rsid w:val="0047119B"/>
    <w:rsid w:val="0047119D"/>
    <w:rsid w:val="00473C16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448"/>
    <w:rsid w:val="00495DD8"/>
    <w:rsid w:val="004973E6"/>
    <w:rsid w:val="004A0DAB"/>
    <w:rsid w:val="004A1D7D"/>
    <w:rsid w:val="004A26EF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D8A"/>
    <w:rsid w:val="004B2FFD"/>
    <w:rsid w:val="004B3589"/>
    <w:rsid w:val="004B3808"/>
    <w:rsid w:val="004B38EB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3601"/>
    <w:rsid w:val="0050459B"/>
    <w:rsid w:val="005045D7"/>
    <w:rsid w:val="00504F8C"/>
    <w:rsid w:val="00505569"/>
    <w:rsid w:val="0050716F"/>
    <w:rsid w:val="005071C6"/>
    <w:rsid w:val="00507942"/>
    <w:rsid w:val="0051045D"/>
    <w:rsid w:val="005118A8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3B1D"/>
    <w:rsid w:val="00525D75"/>
    <w:rsid w:val="0053011A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77BC"/>
    <w:rsid w:val="00563CF1"/>
    <w:rsid w:val="00564701"/>
    <w:rsid w:val="00564C94"/>
    <w:rsid w:val="00564F45"/>
    <w:rsid w:val="005662E4"/>
    <w:rsid w:val="005669A5"/>
    <w:rsid w:val="00567131"/>
    <w:rsid w:val="005700BE"/>
    <w:rsid w:val="0057036E"/>
    <w:rsid w:val="0057066F"/>
    <w:rsid w:val="00570752"/>
    <w:rsid w:val="00572B0F"/>
    <w:rsid w:val="00574EE5"/>
    <w:rsid w:val="00575558"/>
    <w:rsid w:val="0057696E"/>
    <w:rsid w:val="00580FDB"/>
    <w:rsid w:val="00581FA3"/>
    <w:rsid w:val="0058303A"/>
    <w:rsid w:val="00584828"/>
    <w:rsid w:val="00584C9C"/>
    <w:rsid w:val="005862BD"/>
    <w:rsid w:val="0058653F"/>
    <w:rsid w:val="0058710C"/>
    <w:rsid w:val="00587764"/>
    <w:rsid w:val="00587DBF"/>
    <w:rsid w:val="005907D7"/>
    <w:rsid w:val="0059392D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3C16"/>
    <w:rsid w:val="005B5282"/>
    <w:rsid w:val="005B52EA"/>
    <w:rsid w:val="005C058B"/>
    <w:rsid w:val="005C05BA"/>
    <w:rsid w:val="005C1C18"/>
    <w:rsid w:val="005C1CDD"/>
    <w:rsid w:val="005C291C"/>
    <w:rsid w:val="005C395A"/>
    <w:rsid w:val="005C4B5D"/>
    <w:rsid w:val="005D03E3"/>
    <w:rsid w:val="005D2727"/>
    <w:rsid w:val="005D282D"/>
    <w:rsid w:val="005D4CE0"/>
    <w:rsid w:val="005D4D71"/>
    <w:rsid w:val="005D5C04"/>
    <w:rsid w:val="005D6050"/>
    <w:rsid w:val="005D6D63"/>
    <w:rsid w:val="005E0317"/>
    <w:rsid w:val="005E0754"/>
    <w:rsid w:val="005E0BDC"/>
    <w:rsid w:val="005E15A5"/>
    <w:rsid w:val="005E29AD"/>
    <w:rsid w:val="005E2D64"/>
    <w:rsid w:val="005E2D98"/>
    <w:rsid w:val="005E4C01"/>
    <w:rsid w:val="005E552A"/>
    <w:rsid w:val="005E68B2"/>
    <w:rsid w:val="005E7C3F"/>
    <w:rsid w:val="005F05BC"/>
    <w:rsid w:val="005F1815"/>
    <w:rsid w:val="005F20D7"/>
    <w:rsid w:val="005F32FF"/>
    <w:rsid w:val="005F6744"/>
    <w:rsid w:val="005F74C8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0F21"/>
    <w:rsid w:val="006211AD"/>
    <w:rsid w:val="006214C0"/>
    <w:rsid w:val="006214D2"/>
    <w:rsid w:val="00624ED9"/>
    <w:rsid w:val="006259FC"/>
    <w:rsid w:val="00625FB2"/>
    <w:rsid w:val="00626C26"/>
    <w:rsid w:val="00627644"/>
    <w:rsid w:val="00627ACE"/>
    <w:rsid w:val="00627B10"/>
    <w:rsid w:val="006301DD"/>
    <w:rsid w:val="006372AB"/>
    <w:rsid w:val="00637CF3"/>
    <w:rsid w:val="00641D78"/>
    <w:rsid w:val="00643CD6"/>
    <w:rsid w:val="006466B8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1D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8668D"/>
    <w:rsid w:val="00691359"/>
    <w:rsid w:val="00692572"/>
    <w:rsid w:val="006927FF"/>
    <w:rsid w:val="006935EB"/>
    <w:rsid w:val="00693925"/>
    <w:rsid w:val="00695E98"/>
    <w:rsid w:val="00696580"/>
    <w:rsid w:val="006A2CC3"/>
    <w:rsid w:val="006A43C3"/>
    <w:rsid w:val="006A522E"/>
    <w:rsid w:val="006A5CCB"/>
    <w:rsid w:val="006A622D"/>
    <w:rsid w:val="006B048A"/>
    <w:rsid w:val="006B2D82"/>
    <w:rsid w:val="006B45F3"/>
    <w:rsid w:val="006C0054"/>
    <w:rsid w:val="006C0281"/>
    <w:rsid w:val="006C1F97"/>
    <w:rsid w:val="006C5029"/>
    <w:rsid w:val="006D1AFA"/>
    <w:rsid w:val="006D2836"/>
    <w:rsid w:val="006D36B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E7E6F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2891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7C03"/>
    <w:rsid w:val="007204D5"/>
    <w:rsid w:val="00721726"/>
    <w:rsid w:val="00721F60"/>
    <w:rsid w:val="00721F6B"/>
    <w:rsid w:val="007221E6"/>
    <w:rsid w:val="00722563"/>
    <w:rsid w:val="00724379"/>
    <w:rsid w:val="0072528F"/>
    <w:rsid w:val="007274D7"/>
    <w:rsid w:val="00730A99"/>
    <w:rsid w:val="00730CC3"/>
    <w:rsid w:val="00732393"/>
    <w:rsid w:val="007340FA"/>
    <w:rsid w:val="00734BEA"/>
    <w:rsid w:val="00735312"/>
    <w:rsid w:val="00736D90"/>
    <w:rsid w:val="0074098C"/>
    <w:rsid w:val="0074586C"/>
    <w:rsid w:val="00746584"/>
    <w:rsid w:val="00750D91"/>
    <w:rsid w:val="007548A9"/>
    <w:rsid w:val="00755FA7"/>
    <w:rsid w:val="00757BD8"/>
    <w:rsid w:val="0076150D"/>
    <w:rsid w:val="00761A9B"/>
    <w:rsid w:val="007625CF"/>
    <w:rsid w:val="00762D2B"/>
    <w:rsid w:val="007657D9"/>
    <w:rsid w:val="00765B96"/>
    <w:rsid w:val="007672F3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51A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B04BC"/>
    <w:rsid w:val="007B1827"/>
    <w:rsid w:val="007B1D15"/>
    <w:rsid w:val="007B31DA"/>
    <w:rsid w:val="007B4392"/>
    <w:rsid w:val="007C033A"/>
    <w:rsid w:val="007C03B0"/>
    <w:rsid w:val="007C0A8B"/>
    <w:rsid w:val="007C0B2B"/>
    <w:rsid w:val="007C0D92"/>
    <w:rsid w:val="007C12B7"/>
    <w:rsid w:val="007C153A"/>
    <w:rsid w:val="007C3506"/>
    <w:rsid w:val="007C5676"/>
    <w:rsid w:val="007C5A5C"/>
    <w:rsid w:val="007C61EB"/>
    <w:rsid w:val="007D103C"/>
    <w:rsid w:val="007D10CA"/>
    <w:rsid w:val="007D1CEE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0F3"/>
    <w:rsid w:val="00802939"/>
    <w:rsid w:val="00804424"/>
    <w:rsid w:val="00805832"/>
    <w:rsid w:val="0080746D"/>
    <w:rsid w:val="00812A25"/>
    <w:rsid w:val="00812DC3"/>
    <w:rsid w:val="00816685"/>
    <w:rsid w:val="00816AE8"/>
    <w:rsid w:val="00817A45"/>
    <w:rsid w:val="00817C93"/>
    <w:rsid w:val="008203ED"/>
    <w:rsid w:val="00820F13"/>
    <w:rsid w:val="00822DBD"/>
    <w:rsid w:val="00823DD0"/>
    <w:rsid w:val="00823E8C"/>
    <w:rsid w:val="00825C2C"/>
    <w:rsid w:val="00826326"/>
    <w:rsid w:val="008316B3"/>
    <w:rsid w:val="008318C5"/>
    <w:rsid w:val="00832832"/>
    <w:rsid w:val="00833010"/>
    <w:rsid w:val="00833A8E"/>
    <w:rsid w:val="0083430C"/>
    <w:rsid w:val="00834FD0"/>
    <w:rsid w:val="00835D6B"/>
    <w:rsid w:val="00836AD6"/>
    <w:rsid w:val="0083749D"/>
    <w:rsid w:val="008400B8"/>
    <w:rsid w:val="008403AC"/>
    <w:rsid w:val="008407E9"/>
    <w:rsid w:val="0084271C"/>
    <w:rsid w:val="0084393B"/>
    <w:rsid w:val="0084421C"/>
    <w:rsid w:val="00844EB1"/>
    <w:rsid w:val="00845471"/>
    <w:rsid w:val="00846FD0"/>
    <w:rsid w:val="008475AD"/>
    <w:rsid w:val="008476C8"/>
    <w:rsid w:val="00847A1C"/>
    <w:rsid w:val="008503F8"/>
    <w:rsid w:val="008511C6"/>
    <w:rsid w:val="00851288"/>
    <w:rsid w:val="0085137D"/>
    <w:rsid w:val="00851D5A"/>
    <w:rsid w:val="00851D75"/>
    <w:rsid w:val="00854CDD"/>
    <w:rsid w:val="00855D98"/>
    <w:rsid w:val="00856095"/>
    <w:rsid w:val="00856490"/>
    <w:rsid w:val="008625BC"/>
    <w:rsid w:val="0086319A"/>
    <w:rsid w:val="00863602"/>
    <w:rsid w:val="00863A01"/>
    <w:rsid w:val="00864A38"/>
    <w:rsid w:val="00865449"/>
    <w:rsid w:val="008673D0"/>
    <w:rsid w:val="00873509"/>
    <w:rsid w:val="00875EC2"/>
    <w:rsid w:val="00876C45"/>
    <w:rsid w:val="00877202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4C54"/>
    <w:rsid w:val="008C5017"/>
    <w:rsid w:val="008C62E2"/>
    <w:rsid w:val="008D0632"/>
    <w:rsid w:val="008D07F0"/>
    <w:rsid w:val="008D0F38"/>
    <w:rsid w:val="008D2182"/>
    <w:rsid w:val="008D2266"/>
    <w:rsid w:val="008D2533"/>
    <w:rsid w:val="008D3CE5"/>
    <w:rsid w:val="008D46A0"/>
    <w:rsid w:val="008D4D83"/>
    <w:rsid w:val="008D5998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615F"/>
    <w:rsid w:val="008E75FD"/>
    <w:rsid w:val="008E79A4"/>
    <w:rsid w:val="008F0010"/>
    <w:rsid w:val="008F010A"/>
    <w:rsid w:val="008F11CB"/>
    <w:rsid w:val="008F3253"/>
    <w:rsid w:val="008F32CB"/>
    <w:rsid w:val="00900414"/>
    <w:rsid w:val="009005B7"/>
    <w:rsid w:val="00900E77"/>
    <w:rsid w:val="00901A44"/>
    <w:rsid w:val="00902434"/>
    <w:rsid w:val="009035FF"/>
    <w:rsid w:val="00905BED"/>
    <w:rsid w:val="00906256"/>
    <w:rsid w:val="009109F2"/>
    <w:rsid w:val="00910FF2"/>
    <w:rsid w:val="00911910"/>
    <w:rsid w:val="00913D95"/>
    <w:rsid w:val="00915B4C"/>
    <w:rsid w:val="00915BD2"/>
    <w:rsid w:val="00916432"/>
    <w:rsid w:val="00917C7E"/>
    <w:rsid w:val="00923C1F"/>
    <w:rsid w:val="0092620F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2D6B"/>
    <w:rsid w:val="00963AC6"/>
    <w:rsid w:val="009673B7"/>
    <w:rsid w:val="009676FA"/>
    <w:rsid w:val="00970202"/>
    <w:rsid w:val="00970659"/>
    <w:rsid w:val="0097108D"/>
    <w:rsid w:val="00972A76"/>
    <w:rsid w:val="0097302E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B01C8"/>
    <w:rsid w:val="009B2952"/>
    <w:rsid w:val="009B2FA0"/>
    <w:rsid w:val="009B347E"/>
    <w:rsid w:val="009B3A55"/>
    <w:rsid w:val="009B3F85"/>
    <w:rsid w:val="009B5FD0"/>
    <w:rsid w:val="009C29F6"/>
    <w:rsid w:val="009C3729"/>
    <w:rsid w:val="009C3D5B"/>
    <w:rsid w:val="009C6D3B"/>
    <w:rsid w:val="009C729A"/>
    <w:rsid w:val="009D0F05"/>
    <w:rsid w:val="009D12C8"/>
    <w:rsid w:val="009D1F36"/>
    <w:rsid w:val="009D20AB"/>
    <w:rsid w:val="009D2407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CB0"/>
    <w:rsid w:val="009E7DBE"/>
    <w:rsid w:val="009E7DDF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2B50"/>
    <w:rsid w:val="00A24351"/>
    <w:rsid w:val="00A24FB4"/>
    <w:rsid w:val="00A25429"/>
    <w:rsid w:val="00A254DB"/>
    <w:rsid w:val="00A2558C"/>
    <w:rsid w:val="00A2604C"/>
    <w:rsid w:val="00A2691F"/>
    <w:rsid w:val="00A316DB"/>
    <w:rsid w:val="00A31E03"/>
    <w:rsid w:val="00A3217D"/>
    <w:rsid w:val="00A32F95"/>
    <w:rsid w:val="00A34860"/>
    <w:rsid w:val="00A3527D"/>
    <w:rsid w:val="00A35AD0"/>
    <w:rsid w:val="00A44E9B"/>
    <w:rsid w:val="00A451D0"/>
    <w:rsid w:val="00A473B6"/>
    <w:rsid w:val="00A474FE"/>
    <w:rsid w:val="00A47C58"/>
    <w:rsid w:val="00A5061C"/>
    <w:rsid w:val="00A51CFD"/>
    <w:rsid w:val="00A52032"/>
    <w:rsid w:val="00A527B9"/>
    <w:rsid w:val="00A52979"/>
    <w:rsid w:val="00A52D84"/>
    <w:rsid w:val="00A52DC4"/>
    <w:rsid w:val="00A52F6C"/>
    <w:rsid w:val="00A54280"/>
    <w:rsid w:val="00A56777"/>
    <w:rsid w:val="00A60F61"/>
    <w:rsid w:val="00A64696"/>
    <w:rsid w:val="00A665C3"/>
    <w:rsid w:val="00A672FB"/>
    <w:rsid w:val="00A705E9"/>
    <w:rsid w:val="00A707E4"/>
    <w:rsid w:val="00A74808"/>
    <w:rsid w:val="00A75438"/>
    <w:rsid w:val="00A771B5"/>
    <w:rsid w:val="00A779CE"/>
    <w:rsid w:val="00A800AB"/>
    <w:rsid w:val="00A81A20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ECD"/>
    <w:rsid w:val="00AE0847"/>
    <w:rsid w:val="00AE4A23"/>
    <w:rsid w:val="00AE5527"/>
    <w:rsid w:val="00AE70F4"/>
    <w:rsid w:val="00AE7539"/>
    <w:rsid w:val="00AE7627"/>
    <w:rsid w:val="00AE797D"/>
    <w:rsid w:val="00AF3837"/>
    <w:rsid w:val="00AF4BB5"/>
    <w:rsid w:val="00AF55CB"/>
    <w:rsid w:val="00AF5F0C"/>
    <w:rsid w:val="00AF6A32"/>
    <w:rsid w:val="00AF6C1F"/>
    <w:rsid w:val="00B004C0"/>
    <w:rsid w:val="00B0089E"/>
    <w:rsid w:val="00B03725"/>
    <w:rsid w:val="00B03C4E"/>
    <w:rsid w:val="00B042A6"/>
    <w:rsid w:val="00B06011"/>
    <w:rsid w:val="00B06302"/>
    <w:rsid w:val="00B0657F"/>
    <w:rsid w:val="00B074F7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8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131"/>
    <w:rsid w:val="00BB079D"/>
    <w:rsid w:val="00BB1356"/>
    <w:rsid w:val="00BB22DB"/>
    <w:rsid w:val="00BB3EA4"/>
    <w:rsid w:val="00BB472B"/>
    <w:rsid w:val="00BB54F8"/>
    <w:rsid w:val="00BC05D3"/>
    <w:rsid w:val="00BC0D05"/>
    <w:rsid w:val="00BC3192"/>
    <w:rsid w:val="00BC4D17"/>
    <w:rsid w:val="00BC7827"/>
    <w:rsid w:val="00BC788C"/>
    <w:rsid w:val="00BD16D4"/>
    <w:rsid w:val="00BD198C"/>
    <w:rsid w:val="00BD1A0D"/>
    <w:rsid w:val="00BD1D99"/>
    <w:rsid w:val="00BD3B27"/>
    <w:rsid w:val="00BD53AF"/>
    <w:rsid w:val="00BE08C7"/>
    <w:rsid w:val="00BE1724"/>
    <w:rsid w:val="00BE1E56"/>
    <w:rsid w:val="00BE200F"/>
    <w:rsid w:val="00BE293E"/>
    <w:rsid w:val="00BE2CDE"/>
    <w:rsid w:val="00BE3355"/>
    <w:rsid w:val="00BE3BF9"/>
    <w:rsid w:val="00BE4668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2B7D"/>
    <w:rsid w:val="00BF3069"/>
    <w:rsid w:val="00BF647B"/>
    <w:rsid w:val="00BF7692"/>
    <w:rsid w:val="00C00322"/>
    <w:rsid w:val="00C00530"/>
    <w:rsid w:val="00C009DF"/>
    <w:rsid w:val="00C02A22"/>
    <w:rsid w:val="00C03365"/>
    <w:rsid w:val="00C04077"/>
    <w:rsid w:val="00C04B4B"/>
    <w:rsid w:val="00C05349"/>
    <w:rsid w:val="00C054C9"/>
    <w:rsid w:val="00C062DB"/>
    <w:rsid w:val="00C06A29"/>
    <w:rsid w:val="00C06D2B"/>
    <w:rsid w:val="00C10318"/>
    <w:rsid w:val="00C10907"/>
    <w:rsid w:val="00C10B95"/>
    <w:rsid w:val="00C11008"/>
    <w:rsid w:val="00C12A71"/>
    <w:rsid w:val="00C1444A"/>
    <w:rsid w:val="00C1518E"/>
    <w:rsid w:val="00C1565A"/>
    <w:rsid w:val="00C17DA5"/>
    <w:rsid w:val="00C17DAE"/>
    <w:rsid w:val="00C17E98"/>
    <w:rsid w:val="00C21539"/>
    <w:rsid w:val="00C21A08"/>
    <w:rsid w:val="00C23A74"/>
    <w:rsid w:val="00C24215"/>
    <w:rsid w:val="00C25259"/>
    <w:rsid w:val="00C25E4D"/>
    <w:rsid w:val="00C26893"/>
    <w:rsid w:val="00C27375"/>
    <w:rsid w:val="00C315AA"/>
    <w:rsid w:val="00C31BF3"/>
    <w:rsid w:val="00C329DC"/>
    <w:rsid w:val="00C349AC"/>
    <w:rsid w:val="00C365E0"/>
    <w:rsid w:val="00C36AF2"/>
    <w:rsid w:val="00C37010"/>
    <w:rsid w:val="00C41215"/>
    <w:rsid w:val="00C41CFB"/>
    <w:rsid w:val="00C42C23"/>
    <w:rsid w:val="00C433F0"/>
    <w:rsid w:val="00C438B4"/>
    <w:rsid w:val="00C43955"/>
    <w:rsid w:val="00C460A7"/>
    <w:rsid w:val="00C46B78"/>
    <w:rsid w:val="00C474ED"/>
    <w:rsid w:val="00C5060C"/>
    <w:rsid w:val="00C50DEF"/>
    <w:rsid w:val="00C5111A"/>
    <w:rsid w:val="00C521E0"/>
    <w:rsid w:val="00C55077"/>
    <w:rsid w:val="00C55FD1"/>
    <w:rsid w:val="00C56471"/>
    <w:rsid w:val="00C573CF"/>
    <w:rsid w:val="00C60AA0"/>
    <w:rsid w:val="00C6255C"/>
    <w:rsid w:val="00C62C36"/>
    <w:rsid w:val="00C658C6"/>
    <w:rsid w:val="00C65A22"/>
    <w:rsid w:val="00C66EE5"/>
    <w:rsid w:val="00C7130A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050"/>
    <w:rsid w:val="00C86704"/>
    <w:rsid w:val="00C86B66"/>
    <w:rsid w:val="00C90258"/>
    <w:rsid w:val="00C9335D"/>
    <w:rsid w:val="00C936E5"/>
    <w:rsid w:val="00C93B6A"/>
    <w:rsid w:val="00C9558B"/>
    <w:rsid w:val="00C95BF1"/>
    <w:rsid w:val="00C96D6C"/>
    <w:rsid w:val="00C97199"/>
    <w:rsid w:val="00CA0230"/>
    <w:rsid w:val="00CA024A"/>
    <w:rsid w:val="00CA08B9"/>
    <w:rsid w:val="00CA17E5"/>
    <w:rsid w:val="00CA3190"/>
    <w:rsid w:val="00CA3712"/>
    <w:rsid w:val="00CA63A5"/>
    <w:rsid w:val="00CA6F91"/>
    <w:rsid w:val="00CA7B0C"/>
    <w:rsid w:val="00CB1422"/>
    <w:rsid w:val="00CB264B"/>
    <w:rsid w:val="00CB2780"/>
    <w:rsid w:val="00CB3750"/>
    <w:rsid w:val="00CB3F72"/>
    <w:rsid w:val="00CB5831"/>
    <w:rsid w:val="00CC0F9A"/>
    <w:rsid w:val="00CC0FAF"/>
    <w:rsid w:val="00CC256D"/>
    <w:rsid w:val="00CC2634"/>
    <w:rsid w:val="00CC4558"/>
    <w:rsid w:val="00CC5E83"/>
    <w:rsid w:val="00CC65B7"/>
    <w:rsid w:val="00CC6C55"/>
    <w:rsid w:val="00CC7255"/>
    <w:rsid w:val="00CC77F6"/>
    <w:rsid w:val="00CC7C37"/>
    <w:rsid w:val="00CD0693"/>
    <w:rsid w:val="00CD17E2"/>
    <w:rsid w:val="00CD2E84"/>
    <w:rsid w:val="00CD367B"/>
    <w:rsid w:val="00CD3F25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E408B"/>
    <w:rsid w:val="00CF02C6"/>
    <w:rsid w:val="00CF310C"/>
    <w:rsid w:val="00CF4CA1"/>
    <w:rsid w:val="00CF6F3B"/>
    <w:rsid w:val="00CF795B"/>
    <w:rsid w:val="00CF7A05"/>
    <w:rsid w:val="00D01DDD"/>
    <w:rsid w:val="00D03481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40831"/>
    <w:rsid w:val="00D425E6"/>
    <w:rsid w:val="00D43400"/>
    <w:rsid w:val="00D46EB9"/>
    <w:rsid w:val="00D51925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608C2"/>
    <w:rsid w:val="00D66227"/>
    <w:rsid w:val="00D7003C"/>
    <w:rsid w:val="00D700FA"/>
    <w:rsid w:val="00D7043A"/>
    <w:rsid w:val="00D7145C"/>
    <w:rsid w:val="00D71D34"/>
    <w:rsid w:val="00D721E1"/>
    <w:rsid w:val="00D73048"/>
    <w:rsid w:val="00D737AD"/>
    <w:rsid w:val="00D74446"/>
    <w:rsid w:val="00D750CF"/>
    <w:rsid w:val="00D75313"/>
    <w:rsid w:val="00D757EA"/>
    <w:rsid w:val="00D76912"/>
    <w:rsid w:val="00D77435"/>
    <w:rsid w:val="00D80C91"/>
    <w:rsid w:val="00D843D8"/>
    <w:rsid w:val="00D8662F"/>
    <w:rsid w:val="00D91632"/>
    <w:rsid w:val="00D91A22"/>
    <w:rsid w:val="00D91F42"/>
    <w:rsid w:val="00D92F3E"/>
    <w:rsid w:val="00D93AFF"/>
    <w:rsid w:val="00D93EDC"/>
    <w:rsid w:val="00DA1481"/>
    <w:rsid w:val="00DA167A"/>
    <w:rsid w:val="00DA1855"/>
    <w:rsid w:val="00DA189D"/>
    <w:rsid w:val="00DA2F1E"/>
    <w:rsid w:val="00DA3446"/>
    <w:rsid w:val="00DA3F96"/>
    <w:rsid w:val="00DA5409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6CAB"/>
    <w:rsid w:val="00DB7307"/>
    <w:rsid w:val="00DC236C"/>
    <w:rsid w:val="00DC2F01"/>
    <w:rsid w:val="00DC5B75"/>
    <w:rsid w:val="00DC6102"/>
    <w:rsid w:val="00DC6634"/>
    <w:rsid w:val="00DC6A9A"/>
    <w:rsid w:val="00DC7E2A"/>
    <w:rsid w:val="00DD1B28"/>
    <w:rsid w:val="00DD21AE"/>
    <w:rsid w:val="00DD330E"/>
    <w:rsid w:val="00DD3605"/>
    <w:rsid w:val="00DD5EFC"/>
    <w:rsid w:val="00DD6106"/>
    <w:rsid w:val="00DE1AB2"/>
    <w:rsid w:val="00DE26C5"/>
    <w:rsid w:val="00DE330B"/>
    <w:rsid w:val="00DE386A"/>
    <w:rsid w:val="00DE4A05"/>
    <w:rsid w:val="00DE6DC7"/>
    <w:rsid w:val="00DE7E8B"/>
    <w:rsid w:val="00DF0507"/>
    <w:rsid w:val="00DF4C74"/>
    <w:rsid w:val="00DF4F4E"/>
    <w:rsid w:val="00DF5B93"/>
    <w:rsid w:val="00DF6522"/>
    <w:rsid w:val="00E01AC5"/>
    <w:rsid w:val="00E01D6D"/>
    <w:rsid w:val="00E06F3C"/>
    <w:rsid w:val="00E07DA3"/>
    <w:rsid w:val="00E10180"/>
    <w:rsid w:val="00E1179D"/>
    <w:rsid w:val="00E12F8B"/>
    <w:rsid w:val="00E1425E"/>
    <w:rsid w:val="00E14A20"/>
    <w:rsid w:val="00E156C1"/>
    <w:rsid w:val="00E15FCC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C7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2AEE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391C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4C5B"/>
    <w:rsid w:val="00EA54A5"/>
    <w:rsid w:val="00EB01E3"/>
    <w:rsid w:val="00EB2267"/>
    <w:rsid w:val="00EB28B4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4C89"/>
    <w:rsid w:val="00ED70D1"/>
    <w:rsid w:val="00ED76A7"/>
    <w:rsid w:val="00EE0C97"/>
    <w:rsid w:val="00EE0EBE"/>
    <w:rsid w:val="00EE29AE"/>
    <w:rsid w:val="00EE3EA9"/>
    <w:rsid w:val="00EE5514"/>
    <w:rsid w:val="00EE72EB"/>
    <w:rsid w:val="00EE77A4"/>
    <w:rsid w:val="00EF1FAD"/>
    <w:rsid w:val="00EF2D19"/>
    <w:rsid w:val="00EF302E"/>
    <w:rsid w:val="00EF35BF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68FE"/>
    <w:rsid w:val="00F27769"/>
    <w:rsid w:val="00F328D8"/>
    <w:rsid w:val="00F36CDA"/>
    <w:rsid w:val="00F3763D"/>
    <w:rsid w:val="00F37CD9"/>
    <w:rsid w:val="00F40217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3707"/>
    <w:rsid w:val="00F556B7"/>
    <w:rsid w:val="00F57BDE"/>
    <w:rsid w:val="00F62D59"/>
    <w:rsid w:val="00F62DE5"/>
    <w:rsid w:val="00F630D4"/>
    <w:rsid w:val="00F63769"/>
    <w:rsid w:val="00F643F3"/>
    <w:rsid w:val="00F647F9"/>
    <w:rsid w:val="00F65716"/>
    <w:rsid w:val="00F65D5B"/>
    <w:rsid w:val="00F65F8E"/>
    <w:rsid w:val="00F66E58"/>
    <w:rsid w:val="00F67EF5"/>
    <w:rsid w:val="00F70BF2"/>
    <w:rsid w:val="00F70CD8"/>
    <w:rsid w:val="00F71B10"/>
    <w:rsid w:val="00F72D6A"/>
    <w:rsid w:val="00F72DF6"/>
    <w:rsid w:val="00F72EBA"/>
    <w:rsid w:val="00F733F0"/>
    <w:rsid w:val="00F74A9A"/>
    <w:rsid w:val="00F7772F"/>
    <w:rsid w:val="00F8328C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6E7"/>
    <w:rsid w:val="00F93CE1"/>
    <w:rsid w:val="00F952F0"/>
    <w:rsid w:val="00F95326"/>
    <w:rsid w:val="00F95B88"/>
    <w:rsid w:val="00F95DB4"/>
    <w:rsid w:val="00F95E30"/>
    <w:rsid w:val="00FA2608"/>
    <w:rsid w:val="00FA265B"/>
    <w:rsid w:val="00FA489A"/>
    <w:rsid w:val="00FA588C"/>
    <w:rsid w:val="00FA5DC1"/>
    <w:rsid w:val="00FA72AD"/>
    <w:rsid w:val="00FB21BB"/>
    <w:rsid w:val="00FB491A"/>
    <w:rsid w:val="00FB4964"/>
    <w:rsid w:val="00FC0FCF"/>
    <w:rsid w:val="00FC1122"/>
    <w:rsid w:val="00FC2B78"/>
    <w:rsid w:val="00FC3991"/>
    <w:rsid w:val="00FC3C13"/>
    <w:rsid w:val="00FC3C6B"/>
    <w:rsid w:val="00FC3E7A"/>
    <w:rsid w:val="00FC52B6"/>
    <w:rsid w:val="00FC53A7"/>
    <w:rsid w:val="00FC58A7"/>
    <w:rsid w:val="00FC67B9"/>
    <w:rsid w:val="00FC6F06"/>
    <w:rsid w:val="00FD13BB"/>
    <w:rsid w:val="00FD330C"/>
    <w:rsid w:val="00FD37F2"/>
    <w:rsid w:val="00FD4204"/>
    <w:rsid w:val="00FD7999"/>
    <w:rsid w:val="00FE0CE8"/>
    <w:rsid w:val="00FE0DC2"/>
    <w:rsid w:val="00FE1E1B"/>
    <w:rsid w:val="00FE403D"/>
    <w:rsid w:val="00FE5C4A"/>
    <w:rsid w:val="00FE5EDF"/>
    <w:rsid w:val="00FE6572"/>
    <w:rsid w:val="00FE6EA1"/>
    <w:rsid w:val="00FF22E8"/>
    <w:rsid w:val="00FF4038"/>
    <w:rsid w:val="00FF46D7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74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84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3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5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75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340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673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860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2129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2080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816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5902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4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82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48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17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90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817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649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3260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953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6959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190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32</cp:revision>
  <cp:lastPrinted>2022-01-17T13:37:00Z</cp:lastPrinted>
  <dcterms:created xsi:type="dcterms:W3CDTF">2022-05-19T02:56:00Z</dcterms:created>
  <dcterms:modified xsi:type="dcterms:W3CDTF">2022-05-20T00:11:00Z</dcterms:modified>
</cp:coreProperties>
</file>